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 et al. 2014)</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 et al. 2015)</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 2003)</w:t>
      </w:r>
      <w:r>
        <w:t xml:space="preserve">. For each cluster, count all unique reads which map to any gene within that cluster using HTSeq</w:t>
      </w:r>
      <w:r>
        <w:t xml:space="preserve"> </w:t>
      </w:r>
      <w:r>
        <w:t xml:space="preserve">(Anders, Pyl, and Huber 2014)</w:t>
      </w:r>
      <w:r>
        <w:t xml:space="preserve"> </w:t>
      </w:r>
      <w:r>
        <w:t xml:space="preserve">and compute the relative gene expression using RPKM</w:t>
      </w:r>
      <w:r>
        <w:t xml:space="preserve"> </w:t>
      </w:r>
      <w:r>
        <w:t xml:space="preserve">(Mortazavi et al. 2008)</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2.pdf"/>
      <w:bookmarkEnd w:id="28"/>
      <w:r>
        <w:t xml:space="preserve">Supplementary Figure 1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 2003)</w:t>
      </w:r>
      <w:r>
        <w:t xml:space="preserve">.</w:t>
      </w:r>
    </w:p>
    <w:p>
      <w:pPr>
        <w:pStyle w:val="BodyText"/>
      </w:pPr>
      <w:r>
        <w:t xml:space="preserve"> </w:t>
      </w:r>
    </w:p>
    <w:p>
      <w:pPr>
        <w:pStyle w:val="Heading2"/>
      </w:pPr>
      <w:bookmarkStart w:id="29" w:name="supplementary-figure-2-figuresfig3-workflowfigures3.pdf"/>
      <w:bookmarkEnd w:id="29"/>
      <w:r>
        <w:t xml:space="preserve">Supplementary Figure 2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0" w:name="supplementary-figure-3-figuresfig3-workflowfigures4.pdf"/>
      <w:bookmarkEnd w:id="30"/>
      <w:r>
        <w:t xml:space="preserve">Supplementary Figure 3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1" w:name="supplementary-figure-4-figuresfig1-treetree-full.pdf"/>
      <w:bookmarkEnd w:id="31"/>
      <w:r>
        <w:t xml:space="preserve">Supplementary Figure 4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 2012)</w:t>
      </w:r>
      <w:r>
        <w:t xml:space="preserve">. The tree was built using RAxML</w:t>
      </w:r>
      <w:r>
        <w:t xml:space="preserve"> </w:t>
      </w:r>
      <w:r>
        <w:t xml:space="preserve">(Stamatakis 2014)</w:t>
      </w:r>
      <w:r>
        <w:t xml:space="preserve"> </w:t>
      </w:r>
      <w:r>
        <w:t xml:space="preserve">from a concatenated alignment of single-copy marker genes</w:t>
      </w:r>
      <w:r>
        <w:t xml:space="preserve"> </w:t>
      </w:r>
      <w:r>
        <w:t xml:space="preserve">(Darling et al. 2014)</w:t>
      </w:r>
      <w:r>
        <w:t xml:space="preserve">. The class Acidimicrobiia forms the outgroup.</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9">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0">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7c98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